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0D4C9B" w14:textId="203FED20" w:rsidR="000227AB" w:rsidRPr="00113939" w:rsidRDefault="000227AB" w:rsidP="00113939">
      <w:pPr>
        <w:rPr>
          <w:rFonts w:cs="AdvPECFD32"/>
        </w:rPr>
      </w:pPr>
      <w:proofErr w:type="gramStart"/>
      <w:r w:rsidRPr="00DF4C4E">
        <w:rPr>
          <w:rFonts w:eastAsia="SimSun" w:cs="Times New Roman"/>
          <w:b/>
        </w:rPr>
        <w:t xml:space="preserve">Table </w:t>
      </w:r>
      <w:r>
        <w:rPr>
          <w:rFonts w:eastAsia="SimSun" w:cs="Times New Roman"/>
          <w:b/>
        </w:rPr>
        <w:t>2</w:t>
      </w:r>
      <w:r w:rsidRPr="00DF4C4E">
        <w:rPr>
          <w:rFonts w:eastAsia="SimSun" w:cs="Times New Roman"/>
          <w:b/>
        </w:rPr>
        <w:t>.</w:t>
      </w:r>
      <w:proofErr w:type="gramEnd"/>
      <w:r w:rsidRPr="00DF4C4E">
        <w:rPr>
          <w:rFonts w:eastAsia="SimSun" w:cs="Times New Roman"/>
          <w:b/>
        </w:rPr>
        <w:t xml:space="preserve"> </w:t>
      </w:r>
      <w:r>
        <w:rPr>
          <w:rFonts w:eastAsia="SimSun" w:cs="Times New Roman"/>
          <w:b/>
        </w:rPr>
        <w:t>CT Prevalence estimated among all, sexually active and sexually experienced</w:t>
      </w:r>
      <w:r w:rsidRPr="00DF4C4E">
        <w:rPr>
          <w:rFonts w:cs="Times New Roman"/>
          <w:b/>
        </w:rPr>
        <w:t xml:space="preserve"> participants</w:t>
      </w:r>
      <w:r>
        <w:rPr>
          <w:rFonts w:cs="Times New Roman"/>
          <w:b/>
        </w:rPr>
        <w:t xml:space="preserve"> </w:t>
      </w:r>
      <w:r w:rsidRPr="00DF4C4E">
        <w:rPr>
          <w:rFonts w:eastAsia="SimSun" w:cs="Times New Roman"/>
          <w:b/>
        </w:rPr>
        <w:t>(N=881</w:t>
      </w:r>
      <w:r w:rsidRPr="006E4633">
        <w:rPr>
          <w:rFonts w:eastAsia="SimSun" w:cs="Times New Roman"/>
          <w:b/>
        </w:rPr>
        <w:t>)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1925"/>
        <w:gridCol w:w="1793"/>
        <w:gridCol w:w="3212"/>
        <w:gridCol w:w="2862"/>
        <w:gridCol w:w="222"/>
      </w:tblGrid>
      <w:tr w:rsidR="006E2785" w:rsidRPr="00C83870" w14:paraId="73F73B64" w14:textId="77777777" w:rsidTr="00F67608">
        <w:trPr>
          <w:trHeight w:val="718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BBCF0" w14:textId="77777777" w:rsidR="0007498C" w:rsidRPr="00731084" w:rsidRDefault="0007498C" w:rsidP="00F67608">
            <w:pPr>
              <w:jc w:val="center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C08F2" w14:textId="77777777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>All (</w:t>
            </w:r>
            <w:r>
              <w:rPr>
                <w:rFonts w:cs="Arial"/>
                <w:sz w:val="20"/>
                <w:szCs w:val="20"/>
              </w:rPr>
              <w:t>N</w:t>
            </w:r>
            <w:r w:rsidRPr="00731084">
              <w:rPr>
                <w:rFonts w:cs="Arial"/>
                <w:sz w:val="20"/>
                <w:szCs w:val="20"/>
              </w:rPr>
              <w:t>=881)</w:t>
            </w:r>
            <w:r w:rsidRPr="00731084">
              <w:rPr>
                <w:rFonts w:cs="Arial"/>
                <w:color w:val="FF0000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95%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009DF" w14:textId="4D36084B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>Sexually experienced</w:t>
            </w:r>
            <w:r>
              <w:rPr>
                <w:rFonts w:cs="Arial"/>
                <w:sz w:val="20"/>
                <w:szCs w:val="20"/>
                <w:vertAlign w:val="superscript"/>
              </w:rPr>
              <w:t>1</w:t>
            </w:r>
            <w:r w:rsidRPr="00731084">
              <w:rPr>
                <w:rFonts w:cs="Arial"/>
                <w:sz w:val="20"/>
                <w:szCs w:val="20"/>
              </w:rPr>
              <w:t xml:space="preserve"> (</w:t>
            </w:r>
            <w:r>
              <w:rPr>
                <w:rFonts w:cs="Arial"/>
                <w:sz w:val="20"/>
                <w:szCs w:val="20"/>
              </w:rPr>
              <w:t>n=7</w:t>
            </w:r>
            <w:r w:rsidR="00A33CE3">
              <w:rPr>
                <w:rFonts w:cs="Arial"/>
                <w:sz w:val="20"/>
                <w:szCs w:val="20"/>
              </w:rPr>
              <w:t>33</w:t>
            </w:r>
            <w:r w:rsidRPr="00731084">
              <w:rPr>
                <w:rFonts w:cs="Arial"/>
                <w:sz w:val="20"/>
                <w:szCs w:val="20"/>
              </w:rPr>
              <w:t xml:space="preserve">) 95%CI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7A7AD" w14:textId="7F6F8491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 xml:space="preserve"> Sexually active</w:t>
            </w:r>
            <w:r>
              <w:rPr>
                <w:rFonts w:cs="Arial"/>
                <w:sz w:val="20"/>
                <w:szCs w:val="20"/>
                <w:vertAlign w:val="superscript"/>
              </w:rPr>
              <w:t>2</w:t>
            </w:r>
            <w:r w:rsidRPr="00731084">
              <w:rPr>
                <w:rFonts w:cs="Arial"/>
                <w:sz w:val="20"/>
                <w:szCs w:val="20"/>
              </w:rPr>
              <w:t xml:space="preserve"> (</w:t>
            </w:r>
            <w:r>
              <w:rPr>
                <w:rFonts w:cs="Arial"/>
                <w:sz w:val="20"/>
                <w:szCs w:val="20"/>
              </w:rPr>
              <w:t>n=5</w:t>
            </w:r>
            <w:r w:rsidR="00A33CE3">
              <w:rPr>
                <w:rFonts w:cs="Arial"/>
                <w:sz w:val="20"/>
                <w:szCs w:val="20"/>
              </w:rPr>
              <w:t>66</w:t>
            </w:r>
            <w:r w:rsidRPr="00731084">
              <w:rPr>
                <w:rFonts w:cs="Arial"/>
                <w:sz w:val="20"/>
                <w:szCs w:val="20"/>
              </w:rPr>
              <w:t>) (95%CI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84E78" w14:textId="77777777" w:rsidR="0007498C" w:rsidRPr="00C83870" w:rsidRDefault="0007498C" w:rsidP="00F67608">
            <w:pPr>
              <w:jc w:val="center"/>
              <w:rPr>
                <w:rFonts w:eastAsia="Times New Roman" w:cs="Arial"/>
              </w:rPr>
            </w:pPr>
          </w:p>
        </w:tc>
      </w:tr>
      <w:tr w:rsidR="006E2785" w:rsidRPr="00C83870" w14:paraId="202F1415" w14:textId="77777777" w:rsidTr="006E2785">
        <w:trPr>
          <w:gridAfter w:val="1"/>
          <w:trHeight w:val="60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E5772" w14:textId="015577E1" w:rsidR="0007498C" w:rsidRPr="00731084" w:rsidRDefault="006E2785" w:rsidP="006E278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revalence of CT (all</w:t>
            </w:r>
            <w:r w:rsidR="00DD4705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DB4D0" w14:textId="33E9963D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4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0.</w:t>
            </w:r>
            <w:r w:rsidR="002E328D">
              <w:rPr>
                <w:rFonts w:cs="Arial"/>
                <w:sz w:val="20"/>
                <w:szCs w:val="20"/>
              </w:rPr>
              <w:t>8</w:t>
            </w:r>
            <w:r>
              <w:rPr>
                <w:rFonts w:cs="Arial"/>
                <w:sz w:val="20"/>
                <w:szCs w:val="20"/>
              </w:rPr>
              <w:t>-2.</w:t>
            </w:r>
            <w:r w:rsidR="002E328D">
              <w:rPr>
                <w:rFonts w:cs="Arial"/>
                <w:sz w:val="20"/>
                <w:szCs w:val="20"/>
              </w:rPr>
              <w:t>5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E67E6" w14:textId="2C21FE2D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8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1.0-3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4E8AD" w14:textId="42972A40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2.3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1.</w:t>
            </w:r>
            <w:r>
              <w:rPr>
                <w:rFonts w:cs="Arial"/>
                <w:sz w:val="20"/>
                <w:szCs w:val="20"/>
              </w:rPr>
              <w:t>3-3.9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DD4705" w14:paraId="35BD94D4" w14:textId="77777777" w:rsidTr="00DD4705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44504" w14:textId="77777777" w:rsidR="00DD4705" w:rsidRPr="00DD4705" w:rsidRDefault="00DD4705" w:rsidP="00DD4705">
            <w:pPr>
              <w:ind w:firstLineChars="100" w:firstLine="200"/>
              <w:rPr>
                <w:rFonts w:eastAsia="SimSun" w:cs="Arial"/>
                <w:sz w:val="20"/>
                <w:szCs w:val="20"/>
              </w:rPr>
            </w:pPr>
            <w:r w:rsidRPr="00DD4705">
              <w:rPr>
                <w:rFonts w:eastAsia="SimSun" w:cs="Arial"/>
                <w:sz w:val="20"/>
                <w:szCs w:val="20"/>
              </w:rPr>
              <w:t>18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3888A3" w14:textId="23357183" w:rsidR="00DD4705" w:rsidRPr="00DD4705" w:rsidRDefault="00DD4705" w:rsidP="002E328D">
            <w:pPr>
              <w:ind w:firstLineChars="100" w:firstLine="200"/>
              <w:rPr>
                <w:rFonts w:eastAsia="SimSun" w:cs="Arial"/>
                <w:sz w:val="20"/>
                <w:szCs w:val="20"/>
              </w:rPr>
            </w:pPr>
            <w:r w:rsidRPr="00DD4705">
              <w:rPr>
                <w:rFonts w:eastAsia="SimSun" w:cs="Arial"/>
                <w:sz w:val="20"/>
                <w:szCs w:val="20"/>
              </w:rPr>
              <w:t>1.</w:t>
            </w:r>
            <w:r w:rsidR="002E328D">
              <w:rPr>
                <w:rFonts w:eastAsia="SimSun" w:cs="Arial"/>
                <w:sz w:val="20"/>
                <w:szCs w:val="20"/>
              </w:rPr>
              <w:t>9</w:t>
            </w:r>
            <w:r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Pr="00DD4705">
              <w:rPr>
                <w:rFonts w:eastAsia="SimSun" w:cs="Arial"/>
                <w:sz w:val="20"/>
                <w:szCs w:val="20"/>
              </w:rPr>
              <w:t>(0.</w:t>
            </w:r>
            <w:r w:rsidR="002E328D">
              <w:rPr>
                <w:rFonts w:eastAsia="SimSun" w:cs="Arial"/>
                <w:sz w:val="20"/>
                <w:szCs w:val="20"/>
              </w:rPr>
              <w:t>8</w:t>
            </w:r>
            <w:r w:rsidRPr="00DD4705">
              <w:rPr>
                <w:rFonts w:eastAsia="SimSun" w:cs="Arial"/>
                <w:sz w:val="20"/>
                <w:szCs w:val="20"/>
              </w:rPr>
              <w:t>-</w:t>
            </w:r>
            <w:r w:rsidR="002E328D">
              <w:rPr>
                <w:rFonts w:eastAsia="SimSun" w:cs="Arial"/>
                <w:sz w:val="20"/>
                <w:szCs w:val="20"/>
              </w:rPr>
              <w:t>4.7</w:t>
            </w:r>
            <w:r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EBB6B" w14:textId="2F20C0AB" w:rsidR="00DD4705" w:rsidRPr="00DD4705" w:rsidRDefault="00DD4705" w:rsidP="002E328D">
            <w:pPr>
              <w:ind w:firstLineChars="100" w:firstLine="200"/>
              <w:jc w:val="center"/>
              <w:rPr>
                <w:rFonts w:eastAsia="SimSun" w:cs="Arial"/>
                <w:sz w:val="20"/>
                <w:szCs w:val="20"/>
              </w:rPr>
            </w:pPr>
            <w:r w:rsidRPr="00DD4705">
              <w:rPr>
                <w:rFonts w:eastAsia="SimSun" w:cs="Arial"/>
                <w:sz w:val="20"/>
                <w:szCs w:val="20"/>
              </w:rPr>
              <w:t>3.</w:t>
            </w:r>
            <w:r w:rsidR="002E328D">
              <w:rPr>
                <w:rFonts w:eastAsia="SimSun" w:cs="Arial"/>
                <w:sz w:val="20"/>
                <w:szCs w:val="20"/>
              </w:rPr>
              <w:t>4</w:t>
            </w:r>
            <w:r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Pr="00DD4705">
              <w:rPr>
                <w:rFonts w:eastAsia="SimSun" w:cs="Arial"/>
                <w:sz w:val="20"/>
                <w:szCs w:val="20"/>
              </w:rPr>
              <w:t>(</w:t>
            </w:r>
            <w:r w:rsidR="002E328D">
              <w:rPr>
                <w:rFonts w:eastAsia="SimSun" w:cs="Arial"/>
                <w:sz w:val="20"/>
                <w:szCs w:val="20"/>
              </w:rPr>
              <w:t>1.4</w:t>
            </w:r>
            <w:r w:rsidRPr="00DD4705">
              <w:rPr>
                <w:rFonts w:eastAsia="SimSun" w:cs="Arial"/>
                <w:sz w:val="20"/>
                <w:szCs w:val="20"/>
              </w:rPr>
              <w:t>-</w:t>
            </w:r>
            <w:r w:rsidR="002E328D">
              <w:rPr>
                <w:rFonts w:eastAsia="SimSun" w:cs="Arial"/>
                <w:sz w:val="20"/>
                <w:szCs w:val="20"/>
              </w:rPr>
              <w:t>8.0</w:t>
            </w:r>
            <w:r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8C86B" w14:textId="3C3CB663" w:rsidR="00DD4705" w:rsidRPr="00DD4705" w:rsidRDefault="002E328D" w:rsidP="002E328D">
            <w:pPr>
              <w:ind w:firstLineChars="100" w:firstLine="200"/>
              <w:jc w:val="center"/>
              <w:rPr>
                <w:rFonts w:eastAsia="SimSun"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</w:rPr>
              <w:t>5.3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(</w:t>
            </w:r>
            <w:r>
              <w:rPr>
                <w:rFonts w:eastAsia="SimSun" w:cs="Arial"/>
                <w:sz w:val="20"/>
                <w:szCs w:val="20"/>
              </w:rPr>
              <w:t>2.1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 xml:space="preserve"> -1</w:t>
            </w:r>
            <w:r>
              <w:rPr>
                <w:rFonts w:eastAsia="SimSun" w:cs="Arial"/>
                <w:sz w:val="20"/>
                <w:szCs w:val="20"/>
              </w:rPr>
              <w:t>2.6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</w:tr>
      <w:tr w:rsidR="006E2785" w:rsidRPr="00DD4705" w14:paraId="7B544FDD" w14:textId="77777777" w:rsidTr="00DD4705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34854" w14:textId="77777777" w:rsidR="00DD4705" w:rsidRPr="00DD4705" w:rsidRDefault="00DD4705" w:rsidP="00DD4705">
            <w:pPr>
              <w:ind w:firstLineChars="100" w:firstLine="200"/>
              <w:rPr>
                <w:rFonts w:eastAsia="SimSun" w:cs="Arial"/>
                <w:sz w:val="20"/>
                <w:szCs w:val="20"/>
              </w:rPr>
            </w:pPr>
            <w:r w:rsidRPr="00DD4705">
              <w:rPr>
                <w:rFonts w:eastAsia="SimSun" w:cs="Arial"/>
                <w:sz w:val="20"/>
                <w:szCs w:val="20"/>
              </w:rPr>
              <w:t>27-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AAB03" w14:textId="54506FC7" w:rsidR="00DD4705" w:rsidRPr="00DD4705" w:rsidRDefault="002E328D" w:rsidP="002E328D">
            <w:pPr>
              <w:ind w:firstLineChars="100" w:firstLine="200"/>
              <w:rPr>
                <w:rFonts w:eastAsia="SimSun"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</w:rPr>
              <w:t>0.8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(0.</w:t>
            </w:r>
            <w:r>
              <w:rPr>
                <w:rFonts w:eastAsia="SimSun" w:cs="Arial"/>
                <w:sz w:val="20"/>
                <w:szCs w:val="20"/>
              </w:rPr>
              <w:t>2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-</w:t>
            </w:r>
            <w:r>
              <w:rPr>
                <w:rFonts w:eastAsia="SimSun" w:cs="Arial"/>
                <w:sz w:val="20"/>
                <w:szCs w:val="20"/>
              </w:rPr>
              <w:t>2.4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F6C88" w14:textId="168C1C11" w:rsidR="00DD4705" w:rsidRPr="00DD4705" w:rsidRDefault="002E328D" w:rsidP="002E328D">
            <w:pPr>
              <w:ind w:firstLineChars="100" w:firstLine="200"/>
              <w:jc w:val="center"/>
              <w:rPr>
                <w:rFonts w:eastAsia="SimSun"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</w:rPr>
              <w:t>0.9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(0.</w:t>
            </w:r>
            <w:r>
              <w:rPr>
                <w:rFonts w:eastAsia="SimSun" w:cs="Arial"/>
                <w:sz w:val="20"/>
                <w:szCs w:val="20"/>
              </w:rPr>
              <w:t>3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-</w:t>
            </w:r>
            <w:r>
              <w:rPr>
                <w:rFonts w:eastAsia="SimSun" w:cs="Arial"/>
                <w:sz w:val="20"/>
                <w:szCs w:val="20"/>
              </w:rPr>
              <w:t>2.8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35A1A" w14:textId="002DC557" w:rsidR="00DD4705" w:rsidRPr="00DD4705" w:rsidRDefault="00DD4705" w:rsidP="002E328D">
            <w:pPr>
              <w:ind w:firstLineChars="100" w:firstLine="200"/>
              <w:jc w:val="center"/>
              <w:rPr>
                <w:rFonts w:eastAsia="SimSun" w:cs="Arial"/>
                <w:sz w:val="20"/>
                <w:szCs w:val="20"/>
              </w:rPr>
            </w:pPr>
            <w:r w:rsidRPr="00DD4705">
              <w:rPr>
                <w:rFonts w:eastAsia="SimSun" w:cs="Arial"/>
                <w:sz w:val="20"/>
                <w:szCs w:val="20"/>
              </w:rPr>
              <w:t>1.</w:t>
            </w:r>
            <w:r w:rsidR="002E328D">
              <w:rPr>
                <w:rFonts w:eastAsia="SimSun" w:cs="Arial"/>
                <w:sz w:val="20"/>
                <w:szCs w:val="20"/>
              </w:rPr>
              <w:t>0</w:t>
            </w:r>
            <w:r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Pr="00DD4705">
              <w:rPr>
                <w:rFonts w:eastAsia="SimSun" w:cs="Arial"/>
                <w:sz w:val="20"/>
                <w:szCs w:val="20"/>
              </w:rPr>
              <w:t>(0.</w:t>
            </w:r>
            <w:r w:rsidR="002E328D">
              <w:rPr>
                <w:rFonts w:eastAsia="SimSun" w:cs="Arial"/>
                <w:sz w:val="20"/>
                <w:szCs w:val="20"/>
              </w:rPr>
              <w:t>3</w:t>
            </w:r>
            <w:r w:rsidRPr="00DD4705">
              <w:rPr>
                <w:rFonts w:eastAsia="SimSun" w:cs="Arial"/>
                <w:sz w:val="20"/>
                <w:szCs w:val="20"/>
              </w:rPr>
              <w:t>-</w:t>
            </w:r>
            <w:r w:rsidR="002E328D">
              <w:rPr>
                <w:rFonts w:eastAsia="SimSun" w:cs="Arial"/>
                <w:sz w:val="20"/>
                <w:szCs w:val="20"/>
              </w:rPr>
              <w:t>3.3</w:t>
            </w:r>
            <w:r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</w:tr>
      <w:tr w:rsidR="006E2785" w:rsidRPr="00DD4705" w14:paraId="62764B34" w14:textId="77777777" w:rsidTr="00DD4705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8C8DE" w14:textId="77777777" w:rsidR="00DD4705" w:rsidRPr="00DD4705" w:rsidRDefault="00DD4705" w:rsidP="00DD4705">
            <w:pPr>
              <w:ind w:firstLineChars="100" w:firstLine="200"/>
              <w:rPr>
                <w:rFonts w:eastAsia="SimSun" w:cs="Arial"/>
                <w:sz w:val="20"/>
                <w:szCs w:val="20"/>
              </w:rPr>
            </w:pPr>
            <w:r w:rsidRPr="00DD4705">
              <w:rPr>
                <w:rFonts w:eastAsia="SimSun" w:cs="Arial"/>
                <w:sz w:val="20"/>
                <w:szCs w:val="20"/>
              </w:rPr>
              <w:t>40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EE8F4" w14:textId="2CDD002F" w:rsidR="00DD4705" w:rsidRPr="00DD4705" w:rsidRDefault="002E328D" w:rsidP="002E328D">
            <w:pPr>
              <w:ind w:firstLineChars="100" w:firstLine="200"/>
              <w:rPr>
                <w:rFonts w:eastAsia="SimSun"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</w:rPr>
              <w:t>1.8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(0.</w:t>
            </w:r>
            <w:r>
              <w:rPr>
                <w:rFonts w:eastAsia="SimSun" w:cs="Arial"/>
                <w:sz w:val="20"/>
                <w:szCs w:val="20"/>
              </w:rPr>
              <w:t>8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-4.</w:t>
            </w:r>
            <w:r>
              <w:rPr>
                <w:rFonts w:eastAsia="SimSun" w:cs="Arial"/>
                <w:sz w:val="20"/>
                <w:szCs w:val="20"/>
              </w:rPr>
              <w:t>0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BBFAB" w14:textId="181D77A5" w:rsidR="00DD4705" w:rsidRPr="00DD4705" w:rsidRDefault="002E328D" w:rsidP="002E328D">
            <w:pPr>
              <w:ind w:firstLineChars="100" w:firstLine="200"/>
              <w:jc w:val="center"/>
              <w:rPr>
                <w:rFonts w:eastAsia="SimSun"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</w:rPr>
              <w:t>1.9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(0.</w:t>
            </w:r>
            <w:r>
              <w:rPr>
                <w:rFonts w:eastAsia="SimSun" w:cs="Arial"/>
                <w:sz w:val="20"/>
                <w:szCs w:val="20"/>
              </w:rPr>
              <w:t>9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-4.</w:t>
            </w:r>
            <w:r>
              <w:rPr>
                <w:rFonts w:eastAsia="SimSun" w:cs="Arial"/>
                <w:sz w:val="20"/>
                <w:szCs w:val="20"/>
              </w:rPr>
              <w:t>2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4D398" w14:textId="76F8581E" w:rsidR="00DD4705" w:rsidRPr="00DD4705" w:rsidRDefault="002E328D" w:rsidP="002E328D">
            <w:pPr>
              <w:ind w:firstLineChars="100" w:firstLine="200"/>
              <w:jc w:val="center"/>
              <w:rPr>
                <w:rFonts w:eastAsia="SimSun"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</w:rPr>
              <w:t>2.5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%</w:t>
            </w:r>
            <w:r w:rsidR="006E2785">
              <w:rPr>
                <w:rFonts w:eastAsia="SimSun" w:cs="Arial"/>
                <w:sz w:val="20"/>
                <w:szCs w:val="20"/>
              </w:rPr>
              <w:t xml:space="preserve"> 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(</w:t>
            </w:r>
            <w:r>
              <w:rPr>
                <w:rFonts w:eastAsia="SimSun" w:cs="Arial"/>
                <w:sz w:val="20"/>
                <w:szCs w:val="20"/>
              </w:rPr>
              <w:t>1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.1-5.</w:t>
            </w:r>
            <w:r>
              <w:rPr>
                <w:rFonts w:eastAsia="SimSun" w:cs="Arial"/>
                <w:sz w:val="20"/>
                <w:szCs w:val="20"/>
              </w:rPr>
              <w:t>6</w:t>
            </w:r>
            <w:r w:rsidR="00DD4705" w:rsidRPr="00DD4705">
              <w:rPr>
                <w:rFonts w:eastAsia="SimSun" w:cs="Arial"/>
                <w:sz w:val="20"/>
                <w:szCs w:val="20"/>
              </w:rPr>
              <w:t>)</w:t>
            </w:r>
          </w:p>
        </w:tc>
      </w:tr>
      <w:tr w:rsidR="006E2785" w:rsidRPr="00C83870" w14:paraId="40189F35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23E4C" w14:textId="51A5A583" w:rsidR="0007498C" w:rsidRPr="00731084" w:rsidRDefault="0007498C" w:rsidP="00E17612">
            <w:pPr>
              <w:ind w:firstLineChars="100" w:firstLine="201"/>
              <w:rPr>
                <w:rFonts w:cs="Arial"/>
                <w:b/>
                <w:sz w:val="20"/>
                <w:szCs w:val="20"/>
              </w:rPr>
            </w:pPr>
            <w:r w:rsidRPr="00731084">
              <w:rPr>
                <w:rFonts w:cs="Arial"/>
                <w:b/>
                <w:sz w:val="20"/>
                <w:szCs w:val="20"/>
              </w:rPr>
              <w:t>Male (n=</w:t>
            </w:r>
            <w:r w:rsidR="00E17612" w:rsidRPr="00E17612">
              <w:rPr>
                <w:rFonts w:cs="Arial"/>
                <w:b/>
                <w:sz w:val="20"/>
                <w:szCs w:val="20"/>
              </w:rPr>
              <w:t>346</w:t>
            </w:r>
            <w:r w:rsidRPr="00731084">
              <w:rPr>
                <w:rFonts w:cs="Arial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BCCD30" w14:textId="355CCB37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2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0.5</w:t>
            </w:r>
            <w:r w:rsidRPr="00731084">
              <w:rPr>
                <w:rFonts w:cs="Arial"/>
                <w:sz w:val="20"/>
                <w:szCs w:val="20"/>
              </w:rPr>
              <w:t>-2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1893A4" w14:textId="3D83A2A6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>1.</w:t>
            </w:r>
            <w:r>
              <w:rPr>
                <w:rFonts w:cs="Arial"/>
                <w:sz w:val="20"/>
                <w:szCs w:val="20"/>
              </w:rPr>
              <w:t>5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.6-3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4AEF4" w14:textId="30597BF9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 1.9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.</w:t>
            </w:r>
            <w:r>
              <w:rPr>
                <w:rFonts w:cs="Arial"/>
                <w:sz w:val="20"/>
                <w:szCs w:val="20"/>
              </w:rPr>
              <w:t>8</w:t>
            </w:r>
            <w:r w:rsidRPr="00731084">
              <w:rPr>
                <w:rFonts w:cs="Arial"/>
                <w:sz w:val="20"/>
                <w:szCs w:val="20"/>
              </w:rPr>
              <w:t>-</w:t>
            </w:r>
            <w:r>
              <w:rPr>
                <w:rFonts w:cs="Arial"/>
                <w:sz w:val="20"/>
                <w:szCs w:val="20"/>
              </w:rPr>
              <w:t>4</w:t>
            </w:r>
            <w:r w:rsidRPr="00731084">
              <w:rPr>
                <w:rFonts w:cs="Arial"/>
                <w:sz w:val="20"/>
                <w:szCs w:val="20"/>
              </w:rPr>
              <w:t>.</w:t>
            </w:r>
            <w:r>
              <w:rPr>
                <w:rFonts w:cs="Arial"/>
                <w:sz w:val="20"/>
                <w:szCs w:val="20"/>
              </w:rPr>
              <w:t>4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C83870" w14:paraId="3CB4AFC0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A0998F" w14:textId="77777777" w:rsidR="0007498C" w:rsidRPr="00731084" w:rsidRDefault="0007498C" w:rsidP="00F67608">
            <w:pPr>
              <w:ind w:firstLineChars="100" w:firstLine="200"/>
              <w:rPr>
                <w:rFonts w:cs="Arial"/>
                <w:sz w:val="20"/>
                <w:szCs w:val="20"/>
              </w:rPr>
            </w:pPr>
            <w:r w:rsidRPr="00731084">
              <w:rPr>
                <w:rFonts w:eastAsia="SimSun" w:cs="Arial"/>
                <w:sz w:val="20"/>
                <w:szCs w:val="20"/>
              </w:rPr>
              <w:t>18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2FCC9B" w14:textId="6132E95B" w:rsidR="0007498C" w:rsidRPr="00E17612" w:rsidRDefault="00E17612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E17612">
              <w:rPr>
                <w:rFonts w:cs="Arial"/>
                <w:sz w:val="20"/>
                <w:szCs w:val="20"/>
              </w:rPr>
              <w:t>1.7% (0.4-6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91EFD" w14:textId="2372ED46" w:rsidR="0007498C" w:rsidRPr="00731084" w:rsidRDefault="0007498C" w:rsidP="00D63823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.3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0.8-12</w:t>
            </w:r>
            <w:r w:rsidRPr="00731084">
              <w:rPr>
                <w:rFonts w:cs="Arial"/>
                <w:sz w:val="20"/>
                <w:szCs w:val="20"/>
              </w:rPr>
              <w:t>.</w:t>
            </w:r>
            <w:r w:rsidR="00D63823">
              <w:rPr>
                <w:rFonts w:cs="Arial"/>
                <w:sz w:val="20"/>
                <w:szCs w:val="20"/>
              </w:rPr>
              <w:t>0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6B118" w14:textId="6DF5D18A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4.8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1.2</w:t>
            </w:r>
            <w:r w:rsidRPr="00731084">
              <w:rPr>
                <w:rFonts w:cs="Arial"/>
                <w:sz w:val="20"/>
                <w:szCs w:val="20"/>
              </w:rPr>
              <w:t>-</w:t>
            </w:r>
            <w:r w:rsidR="00072767">
              <w:rPr>
                <w:rFonts w:cs="Arial"/>
                <w:sz w:val="20"/>
                <w:szCs w:val="20"/>
              </w:rPr>
              <w:t>17.6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C83870" w14:paraId="7FD3FEE9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71DE8" w14:textId="77777777" w:rsidR="0007498C" w:rsidRPr="00731084" w:rsidRDefault="0007498C" w:rsidP="00F67608">
            <w:pPr>
              <w:ind w:firstLineChars="100" w:firstLine="200"/>
              <w:rPr>
                <w:rFonts w:cs="Arial"/>
                <w:sz w:val="20"/>
                <w:szCs w:val="20"/>
              </w:rPr>
            </w:pPr>
            <w:r w:rsidRPr="00731084">
              <w:rPr>
                <w:rFonts w:eastAsia="SimSun" w:cs="Arial"/>
                <w:sz w:val="20"/>
                <w:szCs w:val="20"/>
              </w:rPr>
              <w:t>27-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34039" w14:textId="6D032A1A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3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.</w:t>
            </w:r>
            <w:r>
              <w:rPr>
                <w:rFonts w:cs="Arial"/>
                <w:sz w:val="20"/>
                <w:szCs w:val="20"/>
              </w:rPr>
              <w:t>3</w:t>
            </w:r>
            <w:r w:rsidRPr="00731084">
              <w:rPr>
                <w:rFonts w:cs="Arial"/>
                <w:sz w:val="20"/>
                <w:szCs w:val="20"/>
              </w:rPr>
              <w:t>-</w:t>
            </w:r>
            <w:r>
              <w:rPr>
                <w:rFonts w:cs="Arial"/>
                <w:sz w:val="20"/>
                <w:szCs w:val="20"/>
              </w:rPr>
              <w:t>5.1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396C3" w14:textId="6CB43B62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6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.</w:t>
            </w:r>
            <w:r>
              <w:rPr>
                <w:rFonts w:cs="Arial"/>
                <w:sz w:val="20"/>
                <w:szCs w:val="20"/>
              </w:rPr>
              <w:t>4</w:t>
            </w:r>
            <w:r w:rsidRPr="00731084">
              <w:rPr>
                <w:rFonts w:cs="Arial"/>
                <w:sz w:val="20"/>
                <w:szCs w:val="20"/>
              </w:rPr>
              <w:t>-</w:t>
            </w:r>
            <w:r w:rsidR="00D63823">
              <w:rPr>
                <w:rFonts w:cs="Arial"/>
                <w:sz w:val="20"/>
                <w:szCs w:val="20"/>
              </w:rPr>
              <w:t>6.2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B7855" w14:textId="5142669A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1.8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0.4-</w:t>
            </w:r>
            <w:r w:rsidR="00072767">
              <w:rPr>
                <w:rFonts w:cs="Arial"/>
                <w:sz w:val="20"/>
                <w:szCs w:val="20"/>
              </w:rPr>
              <w:t>7.0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C83870" w14:paraId="14C4EF36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72D08" w14:textId="77777777" w:rsidR="0007498C" w:rsidRPr="00731084" w:rsidRDefault="0007498C" w:rsidP="00F67608">
            <w:pPr>
              <w:ind w:firstLineChars="100" w:firstLine="200"/>
              <w:rPr>
                <w:rFonts w:cs="Arial"/>
                <w:sz w:val="20"/>
                <w:szCs w:val="20"/>
              </w:rPr>
            </w:pPr>
            <w:r w:rsidRPr="00731084">
              <w:rPr>
                <w:rFonts w:eastAsia="SimSun" w:cs="Arial"/>
                <w:sz w:val="20"/>
                <w:szCs w:val="20"/>
              </w:rPr>
              <w:t>40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72D19" w14:textId="1E43A97D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.6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="00E17612">
              <w:rPr>
                <w:rFonts w:cs="Arial"/>
                <w:sz w:val="20"/>
                <w:szCs w:val="20"/>
              </w:rPr>
              <w:t>(0.1-4.6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4A03D6" w14:textId="79FE67ED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.7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.1-4.</w:t>
            </w:r>
            <w:r w:rsidR="00D63823">
              <w:rPr>
                <w:rFonts w:cs="Arial"/>
                <w:sz w:val="20"/>
                <w:szCs w:val="20"/>
              </w:rPr>
              <w:t>8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1D493" w14:textId="63C39557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>0.</w:t>
            </w:r>
            <w:r>
              <w:rPr>
                <w:rFonts w:cs="Arial"/>
                <w:sz w:val="20"/>
                <w:szCs w:val="20"/>
              </w:rPr>
              <w:t>9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="00072767">
              <w:rPr>
                <w:rFonts w:cs="Arial"/>
                <w:sz w:val="20"/>
                <w:szCs w:val="20"/>
              </w:rPr>
              <w:t>(0.1-6.1</w:t>
            </w:r>
            <w:bookmarkStart w:id="0" w:name="_GoBack"/>
            <w:bookmarkEnd w:id="0"/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C83870" w14:paraId="4E24C03E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9B2FF" w14:textId="157CA0AB" w:rsidR="0007498C" w:rsidRPr="00731084" w:rsidRDefault="0007498C" w:rsidP="00416CEF">
            <w:pPr>
              <w:ind w:firstLineChars="100" w:firstLine="201"/>
              <w:rPr>
                <w:rFonts w:cs="Arial"/>
                <w:b/>
                <w:sz w:val="20"/>
                <w:szCs w:val="20"/>
              </w:rPr>
            </w:pPr>
            <w:r w:rsidRPr="00731084">
              <w:rPr>
                <w:rFonts w:cs="Arial"/>
                <w:b/>
                <w:sz w:val="20"/>
                <w:szCs w:val="20"/>
              </w:rPr>
              <w:t>Female (</w:t>
            </w:r>
            <w:r w:rsidR="00E17612" w:rsidRPr="00E17612">
              <w:rPr>
                <w:rFonts w:cs="Arial"/>
                <w:b/>
                <w:sz w:val="20"/>
                <w:szCs w:val="20"/>
              </w:rPr>
              <w:t>n=535</w:t>
            </w:r>
            <w:r w:rsidRPr="00731084">
              <w:rPr>
                <w:rFonts w:cs="Arial"/>
                <w:b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4CC50" w14:textId="6DB89E4C" w:rsidR="0007498C" w:rsidRPr="00731084" w:rsidRDefault="0007498C" w:rsidP="00E17612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7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0.9-3.</w:t>
            </w:r>
            <w:r w:rsidR="00E17612">
              <w:rPr>
                <w:rFonts w:cs="Arial"/>
                <w:sz w:val="20"/>
                <w:szCs w:val="20"/>
              </w:rPr>
              <w:t>1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ECD36" w14:textId="24B53C4E" w:rsidR="0007498C" w:rsidRPr="00731084" w:rsidRDefault="0007498C" w:rsidP="00D63823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.0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1.0-3.</w:t>
            </w:r>
            <w:r w:rsidR="00D63823">
              <w:rPr>
                <w:rFonts w:cs="Arial"/>
                <w:sz w:val="20"/>
                <w:szCs w:val="20"/>
              </w:rPr>
              <w:t>7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37AA4" w14:textId="12E45D0B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.6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="00072767">
              <w:rPr>
                <w:rFonts w:cs="Arial"/>
                <w:sz w:val="20"/>
                <w:szCs w:val="20"/>
              </w:rPr>
              <w:t>(1.4-4.9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C83870" w14:paraId="14157EFC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FDC1E" w14:textId="77777777" w:rsidR="0007498C" w:rsidRPr="00731084" w:rsidRDefault="0007498C" w:rsidP="00F67608">
            <w:pPr>
              <w:ind w:firstLineChars="100" w:firstLine="200"/>
              <w:rPr>
                <w:rFonts w:cs="Arial"/>
                <w:sz w:val="20"/>
                <w:szCs w:val="20"/>
              </w:rPr>
            </w:pPr>
            <w:r w:rsidRPr="00731084">
              <w:rPr>
                <w:rFonts w:eastAsia="SimSun" w:cs="Arial"/>
                <w:sz w:val="20"/>
                <w:szCs w:val="20"/>
              </w:rPr>
              <w:t>18-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C63AE" w14:textId="57930DB3" w:rsidR="0007498C" w:rsidRPr="00731084" w:rsidRDefault="0007498C" w:rsidP="00E17612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>2.</w:t>
            </w:r>
            <w:r>
              <w:rPr>
                <w:rFonts w:cs="Arial"/>
                <w:sz w:val="20"/>
                <w:szCs w:val="20"/>
              </w:rPr>
              <w:t>2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.</w:t>
            </w:r>
            <w:r>
              <w:rPr>
                <w:rFonts w:cs="Arial"/>
                <w:sz w:val="20"/>
                <w:szCs w:val="20"/>
              </w:rPr>
              <w:t>7</w:t>
            </w:r>
            <w:r w:rsidRPr="00731084">
              <w:rPr>
                <w:rFonts w:cs="Arial"/>
                <w:sz w:val="20"/>
                <w:szCs w:val="20"/>
              </w:rPr>
              <w:t>-</w:t>
            </w:r>
            <w:r w:rsidR="00E17612">
              <w:rPr>
                <w:rFonts w:cs="Arial"/>
                <w:sz w:val="20"/>
                <w:szCs w:val="20"/>
              </w:rPr>
              <w:t>6.9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902EB" w14:textId="7543B0E1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.5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1.1</w:t>
            </w:r>
            <w:r w:rsidRPr="00731084">
              <w:rPr>
                <w:rFonts w:cs="Arial"/>
                <w:sz w:val="20"/>
                <w:szCs w:val="20"/>
              </w:rPr>
              <w:t>-1</w:t>
            </w:r>
            <w:r>
              <w:rPr>
                <w:rFonts w:cs="Arial"/>
                <w:sz w:val="20"/>
                <w:szCs w:val="20"/>
              </w:rPr>
              <w:t>1</w:t>
            </w:r>
            <w:r w:rsidRPr="00731084">
              <w:rPr>
                <w:rFonts w:cs="Arial"/>
                <w:sz w:val="20"/>
                <w:szCs w:val="20"/>
              </w:rPr>
              <w:t>.</w:t>
            </w:r>
            <w:r w:rsidR="00D63823">
              <w:rPr>
                <w:rFonts w:cs="Arial"/>
                <w:sz w:val="20"/>
                <w:szCs w:val="20"/>
              </w:rPr>
              <w:t>0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1E330" w14:textId="1C8A7C66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.8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1.</w:t>
            </w:r>
            <w:r w:rsidR="00072767">
              <w:rPr>
                <w:rFonts w:cs="Arial"/>
                <w:sz w:val="20"/>
                <w:szCs w:val="20"/>
              </w:rPr>
              <w:t>7-18.2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C83870" w14:paraId="62A034DA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53528" w14:textId="77777777" w:rsidR="0007498C" w:rsidRPr="00731084" w:rsidRDefault="0007498C" w:rsidP="00F67608">
            <w:pPr>
              <w:ind w:firstLineChars="100" w:firstLine="200"/>
              <w:rPr>
                <w:rFonts w:cs="Arial"/>
                <w:sz w:val="20"/>
                <w:szCs w:val="20"/>
              </w:rPr>
            </w:pPr>
            <w:r w:rsidRPr="00731084">
              <w:rPr>
                <w:rFonts w:eastAsia="SimSun" w:cs="Arial"/>
                <w:sz w:val="20"/>
                <w:szCs w:val="20"/>
              </w:rPr>
              <w:t>27-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50E6F" w14:textId="46EE7802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.3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0-2.3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77611" w14:textId="2C1AD2AB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.4</w:t>
            </w:r>
            <w:r w:rsidRPr="00731084">
              <w:rPr>
                <w:rFonts w:cs="Arial"/>
                <w:sz w:val="20"/>
                <w:szCs w:val="20"/>
              </w:rPr>
              <w:t>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Pr="00731084">
              <w:rPr>
                <w:rFonts w:cs="Arial"/>
                <w:sz w:val="20"/>
                <w:szCs w:val="20"/>
              </w:rPr>
              <w:t>(0</w:t>
            </w:r>
            <w:r w:rsidR="00D63823">
              <w:rPr>
                <w:rFonts w:cs="Arial"/>
                <w:sz w:val="20"/>
                <w:szCs w:val="20"/>
              </w:rPr>
              <w:t>.1-2.6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9376E" w14:textId="4757C140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.4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="00072767">
              <w:rPr>
                <w:rFonts w:cs="Arial"/>
                <w:sz w:val="20"/>
                <w:szCs w:val="20"/>
              </w:rPr>
              <w:t>(0.1-3.1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  <w:tr w:rsidR="006E2785" w:rsidRPr="007751A4" w14:paraId="6273D2B0" w14:textId="77777777" w:rsidTr="00F67608">
        <w:trPr>
          <w:gridAfter w:val="1"/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86A62" w14:textId="77777777" w:rsidR="0007498C" w:rsidRPr="00731084" w:rsidRDefault="0007498C" w:rsidP="00F67608">
            <w:pPr>
              <w:ind w:firstLineChars="100" w:firstLine="200"/>
              <w:rPr>
                <w:rFonts w:cs="Arial"/>
                <w:sz w:val="20"/>
                <w:szCs w:val="20"/>
              </w:rPr>
            </w:pPr>
            <w:r w:rsidRPr="00731084">
              <w:rPr>
                <w:rFonts w:eastAsia="SimSun" w:cs="Arial"/>
                <w:sz w:val="20"/>
                <w:szCs w:val="20"/>
              </w:rPr>
              <w:t>40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60D9D" w14:textId="4FD487B8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 w:rsidRPr="00731084">
              <w:rPr>
                <w:rFonts w:cs="Arial"/>
                <w:sz w:val="20"/>
                <w:szCs w:val="20"/>
              </w:rPr>
              <w:t>2.</w:t>
            </w:r>
            <w:r>
              <w:rPr>
                <w:rFonts w:cs="Arial"/>
                <w:sz w:val="20"/>
                <w:szCs w:val="20"/>
              </w:rPr>
              <w:t>8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="00E17612">
              <w:rPr>
                <w:rFonts w:cs="Arial"/>
                <w:sz w:val="20"/>
                <w:szCs w:val="20"/>
              </w:rPr>
              <w:t>(1.2-6.2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51BF8" w14:textId="3709E8DB" w:rsidR="0007498C" w:rsidRPr="00731084" w:rsidRDefault="0007498C" w:rsidP="00F6760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.9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 w:rsidR="00D63823">
              <w:rPr>
                <w:rFonts w:cs="Arial"/>
                <w:sz w:val="20"/>
                <w:szCs w:val="20"/>
              </w:rPr>
              <w:t>(1.3-6.5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EF46D" w14:textId="12DF7FDA" w:rsidR="0007498C" w:rsidRPr="00731084" w:rsidRDefault="0007498C" w:rsidP="00072767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.1%</w:t>
            </w:r>
            <w:r w:rsidR="006E278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>(1.8-9.</w:t>
            </w:r>
            <w:r w:rsidR="00072767">
              <w:rPr>
                <w:rFonts w:cs="Arial"/>
                <w:sz w:val="20"/>
                <w:szCs w:val="20"/>
              </w:rPr>
              <w:t>0</w:t>
            </w:r>
            <w:r w:rsidRPr="00731084">
              <w:rPr>
                <w:rFonts w:cs="Arial"/>
                <w:sz w:val="20"/>
                <w:szCs w:val="20"/>
              </w:rPr>
              <w:t>)</w:t>
            </w:r>
          </w:p>
        </w:tc>
      </w:tr>
    </w:tbl>
    <w:p w14:paraId="78ADDA35" w14:textId="16FE7F95" w:rsidR="000227AB" w:rsidRPr="0001452C" w:rsidRDefault="000227AB" w:rsidP="000227AB">
      <w:pPr>
        <w:pStyle w:val="ListParagraph"/>
        <w:numPr>
          <w:ilvl w:val="0"/>
          <w:numId w:val="1"/>
        </w:numPr>
        <w:autoSpaceDE/>
        <w:autoSpaceDN/>
        <w:adjustRightInd/>
        <w:ind w:leftChars="0"/>
        <w:rPr>
          <w:rFonts w:asciiTheme="minorHAnsi" w:eastAsia="SimSun" w:hAnsiTheme="minorHAnsi" w:cs="Arial"/>
          <w:b/>
          <w:lang w:val="en-GB"/>
        </w:rPr>
      </w:pPr>
      <w:r w:rsidRPr="007751A4">
        <w:rPr>
          <w:rFonts w:asciiTheme="minorHAnsi" w:eastAsia="SimSun" w:hAnsiTheme="minorHAnsi" w:cs="Arial"/>
          <w:lang w:val="en-GB"/>
        </w:rPr>
        <w:t xml:space="preserve">Sexually experienced: </w:t>
      </w:r>
      <w:r w:rsidR="006E2785">
        <w:rPr>
          <w:rFonts w:asciiTheme="minorHAnsi" w:eastAsia="SimSun" w:hAnsiTheme="minorHAnsi" w:cs="Arial"/>
          <w:lang w:val="en-GB"/>
        </w:rPr>
        <w:t>reported</w:t>
      </w:r>
      <w:r>
        <w:rPr>
          <w:rFonts w:asciiTheme="minorHAnsi" w:eastAsia="SimSun" w:hAnsiTheme="minorHAnsi" w:cs="Arial"/>
          <w:lang w:val="en-GB"/>
        </w:rPr>
        <w:t xml:space="preserve"> </w:t>
      </w:r>
      <w:r w:rsidR="006E2785">
        <w:rPr>
          <w:rFonts w:asciiTheme="minorHAnsi" w:eastAsia="SimSun" w:hAnsiTheme="minorHAnsi" w:cs="Arial"/>
          <w:lang w:val="en-GB"/>
        </w:rPr>
        <w:t xml:space="preserve">ever </w:t>
      </w:r>
      <w:r>
        <w:rPr>
          <w:rFonts w:asciiTheme="minorHAnsi" w:eastAsia="SimSun" w:hAnsiTheme="minorHAnsi" w:cs="Arial"/>
          <w:lang w:val="en-GB"/>
        </w:rPr>
        <w:t>having sex</w:t>
      </w:r>
    </w:p>
    <w:p w14:paraId="40990D94" w14:textId="77777777" w:rsidR="000227AB" w:rsidRPr="007751A4" w:rsidRDefault="000227AB" w:rsidP="000227AB">
      <w:pPr>
        <w:pStyle w:val="ListParagraph"/>
        <w:numPr>
          <w:ilvl w:val="0"/>
          <w:numId w:val="1"/>
        </w:numPr>
        <w:autoSpaceDE/>
        <w:autoSpaceDN/>
        <w:adjustRightInd/>
        <w:ind w:leftChars="0"/>
        <w:rPr>
          <w:rFonts w:asciiTheme="minorHAnsi" w:eastAsia="SimSun" w:hAnsiTheme="minorHAnsi" w:cs="Arial"/>
          <w:b/>
          <w:lang w:val="en-GB"/>
        </w:rPr>
      </w:pPr>
      <w:r w:rsidRPr="007751A4">
        <w:rPr>
          <w:rFonts w:asciiTheme="minorHAnsi" w:eastAsia="SimSun" w:hAnsiTheme="minorHAnsi" w:cs="Arial"/>
          <w:lang w:val="en-GB"/>
        </w:rPr>
        <w:t xml:space="preserve">Sexually active: </w:t>
      </w:r>
      <w:r w:rsidRPr="00DE5D97">
        <w:rPr>
          <w:rFonts w:asciiTheme="minorHAnsi" w:eastAsia="SimSun" w:hAnsiTheme="minorHAnsi" w:cs="Arial"/>
          <w:lang w:val="en-GB"/>
        </w:rPr>
        <w:t xml:space="preserve">reported </w:t>
      </w:r>
      <w:r w:rsidRPr="007751A4">
        <w:rPr>
          <w:rFonts w:asciiTheme="minorHAnsi" w:eastAsia="SimSun" w:hAnsiTheme="minorHAnsi" w:cs="Arial"/>
          <w:lang w:val="en-GB"/>
        </w:rPr>
        <w:t>having sex in the last 12 months</w:t>
      </w:r>
    </w:p>
    <w:p w14:paraId="4AAAB703" w14:textId="77777777" w:rsidR="000227AB" w:rsidRPr="001179D8" w:rsidRDefault="000227AB" w:rsidP="000227AB">
      <w:pPr>
        <w:pStyle w:val="ListParagraph"/>
        <w:autoSpaceDE/>
        <w:autoSpaceDN/>
        <w:adjustRightInd/>
        <w:ind w:leftChars="0" w:left="720"/>
        <w:rPr>
          <w:rFonts w:asciiTheme="minorHAnsi" w:eastAsia="SimSun" w:hAnsiTheme="minorHAnsi" w:cs="Arial"/>
          <w:b/>
          <w:lang w:val="en-GB"/>
        </w:rPr>
      </w:pPr>
    </w:p>
    <w:p w14:paraId="7069EE1C" w14:textId="6A759B14" w:rsidR="001179D8" w:rsidRPr="00954B58" w:rsidRDefault="001179D8" w:rsidP="000F76EC">
      <w:pPr>
        <w:rPr>
          <w:rFonts w:cs="AdvPECFD32"/>
        </w:rPr>
      </w:pPr>
    </w:p>
    <w:sectPr w:rsidR="001179D8" w:rsidRPr="00954B58" w:rsidSect="00B83B2C">
      <w:footerReference w:type="default" r:id="rId9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F3ED02" w14:textId="77777777" w:rsidR="00A24525" w:rsidRDefault="00A24525" w:rsidP="00167EA8">
      <w:pPr>
        <w:spacing w:after="0" w:line="240" w:lineRule="auto"/>
      </w:pPr>
      <w:r>
        <w:separator/>
      </w:r>
    </w:p>
  </w:endnote>
  <w:endnote w:type="continuationSeparator" w:id="0">
    <w:p w14:paraId="743FAF8C" w14:textId="77777777" w:rsidR="00A24525" w:rsidRDefault="00A24525" w:rsidP="00167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Web Pro">
    <w:altName w:val="Myriad Web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dvPECFD32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011420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5CD1B9" w14:textId="7CE8436D" w:rsidR="008E5B82" w:rsidRDefault="008E5B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27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A298707" w14:textId="77777777" w:rsidR="008E5B82" w:rsidRDefault="008E5B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94A034" w14:textId="77777777" w:rsidR="00A24525" w:rsidRDefault="00A24525" w:rsidP="00167EA8">
      <w:pPr>
        <w:spacing w:after="0" w:line="240" w:lineRule="auto"/>
      </w:pPr>
      <w:r>
        <w:separator/>
      </w:r>
    </w:p>
  </w:footnote>
  <w:footnote w:type="continuationSeparator" w:id="0">
    <w:p w14:paraId="7105F4C9" w14:textId="77777777" w:rsidR="00A24525" w:rsidRDefault="00A24525" w:rsidP="00167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FE051E"/>
    <w:multiLevelType w:val="hybridMultilevel"/>
    <w:tmpl w:val="DF486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7E655C"/>
    <w:multiLevelType w:val="hybridMultilevel"/>
    <w:tmpl w:val="DF486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0Nja0NDQxNzU0tbBQ0lEKTi0uzszPAykwtagFAMFxbc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xex59segeffdle9peexpsr9tt005xrv9t5x&quot;&gt;Pubmed&lt;record-ids&gt;&lt;item&gt;125&lt;/item&gt;&lt;item&gt;265&lt;/item&gt;&lt;item&gt;330&lt;/item&gt;&lt;item&gt;346&lt;/item&gt;&lt;item&gt;351&lt;/item&gt;&lt;item&gt;609&lt;/item&gt;&lt;item&gt;651&lt;/item&gt;&lt;item&gt;673&lt;/item&gt;&lt;item&gt;706&lt;/item&gt;&lt;item&gt;716&lt;/item&gt;&lt;item&gt;729&lt;/item&gt;&lt;item&gt;736&lt;/item&gt;&lt;item&gt;751&lt;/item&gt;&lt;item&gt;755&lt;/item&gt;&lt;item&gt;759&lt;/item&gt;&lt;item&gt;766&lt;/item&gt;&lt;item&gt;767&lt;/item&gt;&lt;item&gt;774&lt;/item&gt;&lt;item&gt;778&lt;/item&gt;&lt;item&gt;783&lt;/item&gt;&lt;item&gt;785&lt;/item&gt;&lt;item&gt;786&lt;/item&gt;&lt;item&gt;787&lt;/item&gt;&lt;item&gt;788&lt;/item&gt;&lt;item&gt;789&lt;/item&gt;&lt;item&gt;790&lt;/item&gt;&lt;item&gt;791&lt;/item&gt;&lt;item&gt;799&lt;/item&gt;&lt;item&gt;809&lt;/item&gt;&lt;item&gt;813&lt;/item&gt;&lt;item&gt;815&lt;/item&gt;&lt;item&gt;816&lt;/item&gt;&lt;item&gt;821&lt;/item&gt;&lt;item&gt;825&lt;/item&gt;&lt;item&gt;830&lt;/item&gt;&lt;item&gt;834&lt;/item&gt;&lt;item&gt;845&lt;/item&gt;&lt;item&gt;846&lt;/item&gt;&lt;item&gt;847&lt;/item&gt;&lt;item&gt;848&lt;/item&gt;&lt;/record-ids&gt;&lt;/item&gt;&lt;/Libraries&gt;"/>
  </w:docVars>
  <w:rsids>
    <w:rsidRoot w:val="004F7FEB"/>
    <w:rsid w:val="0000045D"/>
    <w:rsid w:val="0000101E"/>
    <w:rsid w:val="00005784"/>
    <w:rsid w:val="00012067"/>
    <w:rsid w:val="00014303"/>
    <w:rsid w:val="00017157"/>
    <w:rsid w:val="000172C2"/>
    <w:rsid w:val="00017947"/>
    <w:rsid w:val="000219E4"/>
    <w:rsid w:val="000227AB"/>
    <w:rsid w:val="000234EB"/>
    <w:rsid w:val="0002494D"/>
    <w:rsid w:val="00034233"/>
    <w:rsid w:val="00035380"/>
    <w:rsid w:val="00040635"/>
    <w:rsid w:val="00042D2C"/>
    <w:rsid w:val="0004533E"/>
    <w:rsid w:val="00052877"/>
    <w:rsid w:val="000569CC"/>
    <w:rsid w:val="00062A55"/>
    <w:rsid w:val="00063DCE"/>
    <w:rsid w:val="00063E94"/>
    <w:rsid w:val="0006485D"/>
    <w:rsid w:val="000648FF"/>
    <w:rsid w:val="00065706"/>
    <w:rsid w:val="00065D4E"/>
    <w:rsid w:val="00067422"/>
    <w:rsid w:val="00072767"/>
    <w:rsid w:val="0007294C"/>
    <w:rsid w:val="0007498C"/>
    <w:rsid w:val="00074CB4"/>
    <w:rsid w:val="0008144D"/>
    <w:rsid w:val="000814F6"/>
    <w:rsid w:val="000873B3"/>
    <w:rsid w:val="00091F73"/>
    <w:rsid w:val="00092227"/>
    <w:rsid w:val="000962E5"/>
    <w:rsid w:val="000A3326"/>
    <w:rsid w:val="000B4F54"/>
    <w:rsid w:val="000C68F1"/>
    <w:rsid w:val="000D0289"/>
    <w:rsid w:val="000D2121"/>
    <w:rsid w:val="000D5DA0"/>
    <w:rsid w:val="000E3868"/>
    <w:rsid w:val="000F3C20"/>
    <w:rsid w:val="000F76EC"/>
    <w:rsid w:val="00102233"/>
    <w:rsid w:val="00105A14"/>
    <w:rsid w:val="001118A9"/>
    <w:rsid w:val="00113939"/>
    <w:rsid w:val="0011482E"/>
    <w:rsid w:val="0011742B"/>
    <w:rsid w:val="001179D8"/>
    <w:rsid w:val="0013389D"/>
    <w:rsid w:val="00135F8B"/>
    <w:rsid w:val="001370BD"/>
    <w:rsid w:val="00140783"/>
    <w:rsid w:val="001533B7"/>
    <w:rsid w:val="00160B41"/>
    <w:rsid w:val="00161A6B"/>
    <w:rsid w:val="00164460"/>
    <w:rsid w:val="00167EA8"/>
    <w:rsid w:val="0017051D"/>
    <w:rsid w:val="00180A1E"/>
    <w:rsid w:val="00182908"/>
    <w:rsid w:val="00183AAE"/>
    <w:rsid w:val="00190AF9"/>
    <w:rsid w:val="00191266"/>
    <w:rsid w:val="00191438"/>
    <w:rsid w:val="00196E97"/>
    <w:rsid w:val="001A019F"/>
    <w:rsid w:val="001A5DC0"/>
    <w:rsid w:val="001B27F6"/>
    <w:rsid w:val="001B60D0"/>
    <w:rsid w:val="001B7C96"/>
    <w:rsid w:val="001D572E"/>
    <w:rsid w:val="001D7BEF"/>
    <w:rsid w:val="001E45FF"/>
    <w:rsid w:val="001E68D9"/>
    <w:rsid w:val="001F1BC1"/>
    <w:rsid w:val="001F3741"/>
    <w:rsid w:val="001F5A74"/>
    <w:rsid w:val="002049E3"/>
    <w:rsid w:val="002106A4"/>
    <w:rsid w:val="0022211F"/>
    <w:rsid w:val="00226345"/>
    <w:rsid w:val="00230D62"/>
    <w:rsid w:val="0023458E"/>
    <w:rsid w:val="0023536A"/>
    <w:rsid w:val="00236F9E"/>
    <w:rsid w:val="00240364"/>
    <w:rsid w:val="00241BDD"/>
    <w:rsid w:val="00242A31"/>
    <w:rsid w:val="00242D93"/>
    <w:rsid w:val="00243D8C"/>
    <w:rsid w:val="00260E65"/>
    <w:rsid w:val="0026328D"/>
    <w:rsid w:val="00273211"/>
    <w:rsid w:val="0027358D"/>
    <w:rsid w:val="00280536"/>
    <w:rsid w:val="00285287"/>
    <w:rsid w:val="002A1780"/>
    <w:rsid w:val="002A4A0C"/>
    <w:rsid w:val="002B038E"/>
    <w:rsid w:val="002B0763"/>
    <w:rsid w:val="002B193C"/>
    <w:rsid w:val="002B5BDB"/>
    <w:rsid w:val="002B6B06"/>
    <w:rsid w:val="002B7624"/>
    <w:rsid w:val="002C1406"/>
    <w:rsid w:val="002C1EDA"/>
    <w:rsid w:val="002C6CE8"/>
    <w:rsid w:val="002D4B66"/>
    <w:rsid w:val="002E14F7"/>
    <w:rsid w:val="002E27EF"/>
    <w:rsid w:val="002E328D"/>
    <w:rsid w:val="002E348B"/>
    <w:rsid w:val="002E4999"/>
    <w:rsid w:val="002E568C"/>
    <w:rsid w:val="002F0E3A"/>
    <w:rsid w:val="002F326C"/>
    <w:rsid w:val="002F3D96"/>
    <w:rsid w:val="002F49CE"/>
    <w:rsid w:val="002F5514"/>
    <w:rsid w:val="002F7803"/>
    <w:rsid w:val="003000DA"/>
    <w:rsid w:val="00301AD8"/>
    <w:rsid w:val="00302451"/>
    <w:rsid w:val="00316B25"/>
    <w:rsid w:val="003172EA"/>
    <w:rsid w:val="00317C80"/>
    <w:rsid w:val="00336A44"/>
    <w:rsid w:val="0033712D"/>
    <w:rsid w:val="003405B2"/>
    <w:rsid w:val="0034061F"/>
    <w:rsid w:val="00340A13"/>
    <w:rsid w:val="003434BB"/>
    <w:rsid w:val="00347ECA"/>
    <w:rsid w:val="00350338"/>
    <w:rsid w:val="00357C5B"/>
    <w:rsid w:val="00357CD7"/>
    <w:rsid w:val="0036006B"/>
    <w:rsid w:val="00362D66"/>
    <w:rsid w:val="00367D82"/>
    <w:rsid w:val="0037090F"/>
    <w:rsid w:val="00376D23"/>
    <w:rsid w:val="00384DD5"/>
    <w:rsid w:val="00386747"/>
    <w:rsid w:val="00394461"/>
    <w:rsid w:val="003A3B12"/>
    <w:rsid w:val="003A6BA6"/>
    <w:rsid w:val="003C0234"/>
    <w:rsid w:val="003C407A"/>
    <w:rsid w:val="003D0148"/>
    <w:rsid w:val="003D07AE"/>
    <w:rsid w:val="003D7341"/>
    <w:rsid w:val="003D78BF"/>
    <w:rsid w:val="003E201A"/>
    <w:rsid w:val="003F6355"/>
    <w:rsid w:val="004010EB"/>
    <w:rsid w:val="0040296B"/>
    <w:rsid w:val="00405ECB"/>
    <w:rsid w:val="00407320"/>
    <w:rsid w:val="00416CEF"/>
    <w:rsid w:val="00420D65"/>
    <w:rsid w:val="00426EF3"/>
    <w:rsid w:val="00430682"/>
    <w:rsid w:val="0043630F"/>
    <w:rsid w:val="00437796"/>
    <w:rsid w:val="00440CCD"/>
    <w:rsid w:val="00445AC1"/>
    <w:rsid w:val="004546C4"/>
    <w:rsid w:val="004607AC"/>
    <w:rsid w:val="00461BA8"/>
    <w:rsid w:val="00464581"/>
    <w:rsid w:val="004762A7"/>
    <w:rsid w:val="0047689D"/>
    <w:rsid w:val="0047692D"/>
    <w:rsid w:val="00482007"/>
    <w:rsid w:val="00483013"/>
    <w:rsid w:val="004831B9"/>
    <w:rsid w:val="00487B49"/>
    <w:rsid w:val="00493EA7"/>
    <w:rsid w:val="004A1A5D"/>
    <w:rsid w:val="004B38B2"/>
    <w:rsid w:val="004B46F9"/>
    <w:rsid w:val="004B521C"/>
    <w:rsid w:val="004B72DE"/>
    <w:rsid w:val="004C1CBF"/>
    <w:rsid w:val="004C3873"/>
    <w:rsid w:val="004C3CCD"/>
    <w:rsid w:val="004D14EF"/>
    <w:rsid w:val="004D2097"/>
    <w:rsid w:val="004D5138"/>
    <w:rsid w:val="004E1269"/>
    <w:rsid w:val="004E2289"/>
    <w:rsid w:val="004E512B"/>
    <w:rsid w:val="004E7033"/>
    <w:rsid w:val="004F5EEE"/>
    <w:rsid w:val="004F7FEB"/>
    <w:rsid w:val="00500469"/>
    <w:rsid w:val="005016E1"/>
    <w:rsid w:val="00503CC8"/>
    <w:rsid w:val="00504BEF"/>
    <w:rsid w:val="00505AA2"/>
    <w:rsid w:val="005069AE"/>
    <w:rsid w:val="00506A0F"/>
    <w:rsid w:val="00512EA1"/>
    <w:rsid w:val="00514C31"/>
    <w:rsid w:val="0051584E"/>
    <w:rsid w:val="005171C4"/>
    <w:rsid w:val="005172E8"/>
    <w:rsid w:val="00520C7D"/>
    <w:rsid w:val="00521032"/>
    <w:rsid w:val="00531273"/>
    <w:rsid w:val="005324C6"/>
    <w:rsid w:val="00533072"/>
    <w:rsid w:val="00540172"/>
    <w:rsid w:val="00545817"/>
    <w:rsid w:val="005528ED"/>
    <w:rsid w:val="00553D94"/>
    <w:rsid w:val="00554568"/>
    <w:rsid w:val="0055563E"/>
    <w:rsid w:val="00555CA5"/>
    <w:rsid w:val="00556BA0"/>
    <w:rsid w:val="0056136F"/>
    <w:rsid w:val="005631FA"/>
    <w:rsid w:val="00570C63"/>
    <w:rsid w:val="0058061E"/>
    <w:rsid w:val="00584606"/>
    <w:rsid w:val="00586093"/>
    <w:rsid w:val="00590FAE"/>
    <w:rsid w:val="00591AC5"/>
    <w:rsid w:val="005926A4"/>
    <w:rsid w:val="00592A9D"/>
    <w:rsid w:val="005938C9"/>
    <w:rsid w:val="00595BEA"/>
    <w:rsid w:val="005A1A3B"/>
    <w:rsid w:val="005A7CAE"/>
    <w:rsid w:val="005B3378"/>
    <w:rsid w:val="005B6EE2"/>
    <w:rsid w:val="005B72FE"/>
    <w:rsid w:val="005C7965"/>
    <w:rsid w:val="005D1277"/>
    <w:rsid w:val="005D13CF"/>
    <w:rsid w:val="005E0888"/>
    <w:rsid w:val="005E14CC"/>
    <w:rsid w:val="005F17D8"/>
    <w:rsid w:val="005F2B94"/>
    <w:rsid w:val="005F42F0"/>
    <w:rsid w:val="005F79FC"/>
    <w:rsid w:val="005F7BF2"/>
    <w:rsid w:val="00602962"/>
    <w:rsid w:val="00610266"/>
    <w:rsid w:val="0062163B"/>
    <w:rsid w:val="00636046"/>
    <w:rsid w:val="00637685"/>
    <w:rsid w:val="00644D2F"/>
    <w:rsid w:val="00645A0F"/>
    <w:rsid w:val="00646974"/>
    <w:rsid w:val="00653F6A"/>
    <w:rsid w:val="00656B22"/>
    <w:rsid w:val="00657363"/>
    <w:rsid w:val="0066015C"/>
    <w:rsid w:val="00671EC9"/>
    <w:rsid w:val="006756DC"/>
    <w:rsid w:val="00680242"/>
    <w:rsid w:val="00681E98"/>
    <w:rsid w:val="00682DA6"/>
    <w:rsid w:val="006A0A43"/>
    <w:rsid w:val="006A0B7D"/>
    <w:rsid w:val="006A75BA"/>
    <w:rsid w:val="006A766B"/>
    <w:rsid w:val="006B3A88"/>
    <w:rsid w:val="006C72DF"/>
    <w:rsid w:val="006C75B4"/>
    <w:rsid w:val="006D1C03"/>
    <w:rsid w:val="006D4462"/>
    <w:rsid w:val="006D7169"/>
    <w:rsid w:val="006E26A9"/>
    <w:rsid w:val="006E2785"/>
    <w:rsid w:val="006E3E3C"/>
    <w:rsid w:val="006E7B92"/>
    <w:rsid w:val="006F1183"/>
    <w:rsid w:val="006F1194"/>
    <w:rsid w:val="006F2BCB"/>
    <w:rsid w:val="006F4689"/>
    <w:rsid w:val="0070347E"/>
    <w:rsid w:val="00704E01"/>
    <w:rsid w:val="00705418"/>
    <w:rsid w:val="00710C5D"/>
    <w:rsid w:val="0071198C"/>
    <w:rsid w:val="007132E7"/>
    <w:rsid w:val="0071575E"/>
    <w:rsid w:val="007212C8"/>
    <w:rsid w:val="0072214A"/>
    <w:rsid w:val="00723D24"/>
    <w:rsid w:val="007300CA"/>
    <w:rsid w:val="007307B0"/>
    <w:rsid w:val="00732F9A"/>
    <w:rsid w:val="00747F72"/>
    <w:rsid w:val="0075373F"/>
    <w:rsid w:val="007548E8"/>
    <w:rsid w:val="007554F1"/>
    <w:rsid w:val="00757CBB"/>
    <w:rsid w:val="00760420"/>
    <w:rsid w:val="00761D1A"/>
    <w:rsid w:val="007637EC"/>
    <w:rsid w:val="007703BF"/>
    <w:rsid w:val="00770AA6"/>
    <w:rsid w:val="00774568"/>
    <w:rsid w:val="007751A4"/>
    <w:rsid w:val="00782A45"/>
    <w:rsid w:val="007871DB"/>
    <w:rsid w:val="00787A49"/>
    <w:rsid w:val="00790733"/>
    <w:rsid w:val="0079372F"/>
    <w:rsid w:val="00797E23"/>
    <w:rsid w:val="007A08F8"/>
    <w:rsid w:val="007A0E40"/>
    <w:rsid w:val="007B154E"/>
    <w:rsid w:val="007B63D6"/>
    <w:rsid w:val="007B68D6"/>
    <w:rsid w:val="007B69E8"/>
    <w:rsid w:val="007C263D"/>
    <w:rsid w:val="007C479B"/>
    <w:rsid w:val="007C736C"/>
    <w:rsid w:val="007D2EC9"/>
    <w:rsid w:val="007D4CC1"/>
    <w:rsid w:val="007D560B"/>
    <w:rsid w:val="007D5C59"/>
    <w:rsid w:val="007E11CD"/>
    <w:rsid w:val="007E192A"/>
    <w:rsid w:val="007E1BD3"/>
    <w:rsid w:val="007E5A7C"/>
    <w:rsid w:val="007F26F4"/>
    <w:rsid w:val="008016FE"/>
    <w:rsid w:val="00803136"/>
    <w:rsid w:val="00810516"/>
    <w:rsid w:val="00810CCD"/>
    <w:rsid w:val="00813D94"/>
    <w:rsid w:val="00813F10"/>
    <w:rsid w:val="0081717F"/>
    <w:rsid w:val="00817C8A"/>
    <w:rsid w:val="00821EFB"/>
    <w:rsid w:val="00825D4E"/>
    <w:rsid w:val="0083381F"/>
    <w:rsid w:val="00842631"/>
    <w:rsid w:val="0085078E"/>
    <w:rsid w:val="008525E7"/>
    <w:rsid w:val="00856C15"/>
    <w:rsid w:val="00860DFA"/>
    <w:rsid w:val="008611A6"/>
    <w:rsid w:val="00861C81"/>
    <w:rsid w:val="00862C21"/>
    <w:rsid w:val="0086332D"/>
    <w:rsid w:val="008712AC"/>
    <w:rsid w:val="00871EED"/>
    <w:rsid w:val="00875B5A"/>
    <w:rsid w:val="00876F29"/>
    <w:rsid w:val="00884554"/>
    <w:rsid w:val="0088500B"/>
    <w:rsid w:val="00885DDF"/>
    <w:rsid w:val="008878B4"/>
    <w:rsid w:val="008A1701"/>
    <w:rsid w:val="008A1E2B"/>
    <w:rsid w:val="008A5DE2"/>
    <w:rsid w:val="008A6277"/>
    <w:rsid w:val="008A6BB6"/>
    <w:rsid w:val="008A6BEB"/>
    <w:rsid w:val="008A6F7A"/>
    <w:rsid w:val="008A7824"/>
    <w:rsid w:val="008C04E2"/>
    <w:rsid w:val="008C0B66"/>
    <w:rsid w:val="008D00FA"/>
    <w:rsid w:val="008D0BFD"/>
    <w:rsid w:val="008D29B0"/>
    <w:rsid w:val="008D3059"/>
    <w:rsid w:val="008D3B2E"/>
    <w:rsid w:val="008E58A5"/>
    <w:rsid w:val="008E5B82"/>
    <w:rsid w:val="008E62DB"/>
    <w:rsid w:val="008E7535"/>
    <w:rsid w:val="008E7554"/>
    <w:rsid w:val="008F05FD"/>
    <w:rsid w:val="008F174A"/>
    <w:rsid w:val="008F3335"/>
    <w:rsid w:val="008F4886"/>
    <w:rsid w:val="008F4CE3"/>
    <w:rsid w:val="008F5014"/>
    <w:rsid w:val="008F657B"/>
    <w:rsid w:val="0090021F"/>
    <w:rsid w:val="00905FF7"/>
    <w:rsid w:val="00911F03"/>
    <w:rsid w:val="00914407"/>
    <w:rsid w:val="00914A4D"/>
    <w:rsid w:val="00916B14"/>
    <w:rsid w:val="00923208"/>
    <w:rsid w:val="009270DF"/>
    <w:rsid w:val="00927473"/>
    <w:rsid w:val="00932176"/>
    <w:rsid w:val="00934839"/>
    <w:rsid w:val="00936F77"/>
    <w:rsid w:val="00940C6F"/>
    <w:rsid w:val="009428C9"/>
    <w:rsid w:val="00944F22"/>
    <w:rsid w:val="0095417D"/>
    <w:rsid w:val="00954B58"/>
    <w:rsid w:val="00956ACF"/>
    <w:rsid w:val="00961538"/>
    <w:rsid w:val="00963DBA"/>
    <w:rsid w:val="00966099"/>
    <w:rsid w:val="00967F7D"/>
    <w:rsid w:val="0097278D"/>
    <w:rsid w:val="00976F93"/>
    <w:rsid w:val="0098382E"/>
    <w:rsid w:val="00996EA7"/>
    <w:rsid w:val="009A04CB"/>
    <w:rsid w:val="009A0779"/>
    <w:rsid w:val="009A1163"/>
    <w:rsid w:val="009A48A2"/>
    <w:rsid w:val="009A6621"/>
    <w:rsid w:val="009B3727"/>
    <w:rsid w:val="009B50E1"/>
    <w:rsid w:val="009C088B"/>
    <w:rsid w:val="009C4184"/>
    <w:rsid w:val="009C45CA"/>
    <w:rsid w:val="009D3415"/>
    <w:rsid w:val="009D3B78"/>
    <w:rsid w:val="009D4CD4"/>
    <w:rsid w:val="009E1170"/>
    <w:rsid w:val="009E58D9"/>
    <w:rsid w:val="00A02AA8"/>
    <w:rsid w:val="00A06F5E"/>
    <w:rsid w:val="00A07208"/>
    <w:rsid w:val="00A1499A"/>
    <w:rsid w:val="00A150D6"/>
    <w:rsid w:val="00A24525"/>
    <w:rsid w:val="00A30EA6"/>
    <w:rsid w:val="00A3104D"/>
    <w:rsid w:val="00A33CE3"/>
    <w:rsid w:val="00A3439A"/>
    <w:rsid w:val="00A35452"/>
    <w:rsid w:val="00A43C88"/>
    <w:rsid w:val="00A477FF"/>
    <w:rsid w:val="00A5340A"/>
    <w:rsid w:val="00A5475B"/>
    <w:rsid w:val="00A54A6B"/>
    <w:rsid w:val="00A67EA0"/>
    <w:rsid w:val="00A745B3"/>
    <w:rsid w:val="00A7643F"/>
    <w:rsid w:val="00A84559"/>
    <w:rsid w:val="00A84C05"/>
    <w:rsid w:val="00A85F58"/>
    <w:rsid w:val="00A87DB9"/>
    <w:rsid w:val="00A9071D"/>
    <w:rsid w:val="00A90A84"/>
    <w:rsid w:val="00A96075"/>
    <w:rsid w:val="00A9761B"/>
    <w:rsid w:val="00A97C08"/>
    <w:rsid w:val="00AA01ED"/>
    <w:rsid w:val="00AA1699"/>
    <w:rsid w:val="00AA2068"/>
    <w:rsid w:val="00AA508E"/>
    <w:rsid w:val="00AB3EC3"/>
    <w:rsid w:val="00AB7D12"/>
    <w:rsid w:val="00AC2AE6"/>
    <w:rsid w:val="00AC4CDF"/>
    <w:rsid w:val="00AC60F0"/>
    <w:rsid w:val="00AC6B8B"/>
    <w:rsid w:val="00AD0C44"/>
    <w:rsid w:val="00AD377B"/>
    <w:rsid w:val="00AE0692"/>
    <w:rsid w:val="00AE2F31"/>
    <w:rsid w:val="00AE3F8D"/>
    <w:rsid w:val="00AF3FD1"/>
    <w:rsid w:val="00AF6402"/>
    <w:rsid w:val="00AF6B6F"/>
    <w:rsid w:val="00AF6DB0"/>
    <w:rsid w:val="00B02BA8"/>
    <w:rsid w:val="00B0614C"/>
    <w:rsid w:val="00B11DA2"/>
    <w:rsid w:val="00B16052"/>
    <w:rsid w:val="00B27F98"/>
    <w:rsid w:val="00B345CD"/>
    <w:rsid w:val="00B37132"/>
    <w:rsid w:val="00B37F91"/>
    <w:rsid w:val="00B5502A"/>
    <w:rsid w:val="00B5560C"/>
    <w:rsid w:val="00B70BAF"/>
    <w:rsid w:val="00B7103B"/>
    <w:rsid w:val="00B7538F"/>
    <w:rsid w:val="00B7569B"/>
    <w:rsid w:val="00B83B2C"/>
    <w:rsid w:val="00B84AA1"/>
    <w:rsid w:val="00BB2151"/>
    <w:rsid w:val="00BB3622"/>
    <w:rsid w:val="00BB43DE"/>
    <w:rsid w:val="00BB5AAF"/>
    <w:rsid w:val="00BC4A7A"/>
    <w:rsid w:val="00BC4BCF"/>
    <w:rsid w:val="00BD0AF8"/>
    <w:rsid w:val="00BD17F4"/>
    <w:rsid w:val="00BD5E7E"/>
    <w:rsid w:val="00BE3924"/>
    <w:rsid w:val="00BF1A23"/>
    <w:rsid w:val="00C00740"/>
    <w:rsid w:val="00C02349"/>
    <w:rsid w:val="00C0286E"/>
    <w:rsid w:val="00C037FE"/>
    <w:rsid w:val="00C0710A"/>
    <w:rsid w:val="00C11382"/>
    <w:rsid w:val="00C11392"/>
    <w:rsid w:val="00C11CC8"/>
    <w:rsid w:val="00C11ECB"/>
    <w:rsid w:val="00C16ECE"/>
    <w:rsid w:val="00C21480"/>
    <w:rsid w:val="00C239D8"/>
    <w:rsid w:val="00C26EDF"/>
    <w:rsid w:val="00C31ED8"/>
    <w:rsid w:val="00C53126"/>
    <w:rsid w:val="00C551B0"/>
    <w:rsid w:val="00C566D2"/>
    <w:rsid w:val="00C6437E"/>
    <w:rsid w:val="00C64FD7"/>
    <w:rsid w:val="00C65EF8"/>
    <w:rsid w:val="00C66BFC"/>
    <w:rsid w:val="00C67855"/>
    <w:rsid w:val="00C74399"/>
    <w:rsid w:val="00C74800"/>
    <w:rsid w:val="00C77834"/>
    <w:rsid w:val="00C77DE3"/>
    <w:rsid w:val="00C81436"/>
    <w:rsid w:val="00C82AEC"/>
    <w:rsid w:val="00C8619F"/>
    <w:rsid w:val="00C91296"/>
    <w:rsid w:val="00C9199E"/>
    <w:rsid w:val="00C91FB9"/>
    <w:rsid w:val="00C95F96"/>
    <w:rsid w:val="00C975B8"/>
    <w:rsid w:val="00CA16DD"/>
    <w:rsid w:val="00CB0E89"/>
    <w:rsid w:val="00CB297E"/>
    <w:rsid w:val="00CB5117"/>
    <w:rsid w:val="00CC11A0"/>
    <w:rsid w:val="00CC1A3E"/>
    <w:rsid w:val="00CC6D28"/>
    <w:rsid w:val="00CC70C8"/>
    <w:rsid w:val="00CC72E3"/>
    <w:rsid w:val="00CD2D7F"/>
    <w:rsid w:val="00CD5C4F"/>
    <w:rsid w:val="00CE145B"/>
    <w:rsid w:val="00CF6C3D"/>
    <w:rsid w:val="00D00914"/>
    <w:rsid w:val="00D11D69"/>
    <w:rsid w:val="00D16A33"/>
    <w:rsid w:val="00D23924"/>
    <w:rsid w:val="00D279D3"/>
    <w:rsid w:val="00D3088D"/>
    <w:rsid w:val="00D35DD9"/>
    <w:rsid w:val="00D4040D"/>
    <w:rsid w:val="00D41A2C"/>
    <w:rsid w:val="00D44808"/>
    <w:rsid w:val="00D46D35"/>
    <w:rsid w:val="00D506F8"/>
    <w:rsid w:val="00D55FB4"/>
    <w:rsid w:val="00D56665"/>
    <w:rsid w:val="00D61A3A"/>
    <w:rsid w:val="00D63823"/>
    <w:rsid w:val="00D65D01"/>
    <w:rsid w:val="00D67BA9"/>
    <w:rsid w:val="00D70363"/>
    <w:rsid w:val="00D70E32"/>
    <w:rsid w:val="00D766B3"/>
    <w:rsid w:val="00D839D4"/>
    <w:rsid w:val="00D85611"/>
    <w:rsid w:val="00D910AC"/>
    <w:rsid w:val="00D93C5A"/>
    <w:rsid w:val="00D949C4"/>
    <w:rsid w:val="00DA5559"/>
    <w:rsid w:val="00DA6EF0"/>
    <w:rsid w:val="00DB10A1"/>
    <w:rsid w:val="00DB27A3"/>
    <w:rsid w:val="00DB38B1"/>
    <w:rsid w:val="00DD24C0"/>
    <w:rsid w:val="00DD4119"/>
    <w:rsid w:val="00DD4705"/>
    <w:rsid w:val="00DD7446"/>
    <w:rsid w:val="00DE514D"/>
    <w:rsid w:val="00DF2AA0"/>
    <w:rsid w:val="00DF4C4E"/>
    <w:rsid w:val="00DF761E"/>
    <w:rsid w:val="00DF7898"/>
    <w:rsid w:val="00E1252F"/>
    <w:rsid w:val="00E14025"/>
    <w:rsid w:val="00E16B86"/>
    <w:rsid w:val="00E173AB"/>
    <w:rsid w:val="00E17612"/>
    <w:rsid w:val="00E17A87"/>
    <w:rsid w:val="00E2137C"/>
    <w:rsid w:val="00E332C5"/>
    <w:rsid w:val="00E35CCF"/>
    <w:rsid w:val="00E3653B"/>
    <w:rsid w:val="00E37CF5"/>
    <w:rsid w:val="00E4200B"/>
    <w:rsid w:val="00E4478D"/>
    <w:rsid w:val="00E46759"/>
    <w:rsid w:val="00E509DA"/>
    <w:rsid w:val="00E50BD5"/>
    <w:rsid w:val="00E52C72"/>
    <w:rsid w:val="00E54442"/>
    <w:rsid w:val="00E56524"/>
    <w:rsid w:val="00E60DC1"/>
    <w:rsid w:val="00E67C03"/>
    <w:rsid w:val="00E71853"/>
    <w:rsid w:val="00E728DC"/>
    <w:rsid w:val="00E77CA2"/>
    <w:rsid w:val="00E831F5"/>
    <w:rsid w:val="00E849EE"/>
    <w:rsid w:val="00E96031"/>
    <w:rsid w:val="00E97C13"/>
    <w:rsid w:val="00EB3A9A"/>
    <w:rsid w:val="00EB538B"/>
    <w:rsid w:val="00EC0707"/>
    <w:rsid w:val="00EC4D71"/>
    <w:rsid w:val="00EC5E6C"/>
    <w:rsid w:val="00EC6EEA"/>
    <w:rsid w:val="00ED0A40"/>
    <w:rsid w:val="00ED1EC1"/>
    <w:rsid w:val="00ED3ABE"/>
    <w:rsid w:val="00ED41CF"/>
    <w:rsid w:val="00EE0503"/>
    <w:rsid w:val="00EE0BD8"/>
    <w:rsid w:val="00EE210E"/>
    <w:rsid w:val="00EF34E1"/>
    <w:rsid w:val="00EF3CD3"/>
    <w:rsid w:val="00EF526D"/>
    <w:rsid w:val="00F0219F"/>
    <w:rsid w:val="00F07092"/>
    <w:rsid w:val="00F106EA"/>
    <w:rsid w:val="00F11142"/>
    <w:rsid w:val="00F329A0"/>
    <w:rsid w:val="00F34F0F"/>
    <w:rsid w:val="00F35F67"/>
    <w:rsid w:val="00F42724"/>
    <w:rsid w:val="00F46F81"/>
    <w:rsid w:val="00F471BC"/>
    <w:rsid w:val="00F52308"/>
    <w:rsid w:val="00F65414"/>
    <w:rsid w:val="00F66F90"/>
    <w:rsid w:val="00F67608"/>
    <w:rsid w:val="00F7376C"/>
    <w:rsid w:val="00F7395C"/>
    <w:rsid w:val="00F73E70"/>
    <w:rsid w:val="00F74D26"/>
    <w:rsid w:val="00F76729"/>
    <w:rsid w:val="00F7780A"/>
    <w:rsid w:val="00F87679"/>
    <w:rsid w:val="00F95856"/>
    <w:rsid w:val="00F975D5"/>
    <w:rsid w:val="00FA0E29"/>
    <w:rsid w:val="00FA4144"/>
    <w:rsid w:val="00FA58D3"/>
    <w:rsid w:val="00FB0E69"/>
    <w:rsid w:val="00FB7655"/>
    <w:rsid w:val="00FC6A83"/>
    <w:rsid w:val="00FD0329"/>
    <w:rsid w:val="00FD22FD"/>
    <w:rsid w:val="00FD7590"/>
    <w:rsid w:val="00FD77A2"/>
    <w:rsid w:val="00FE0745"/>
    <w:rsid w:val="00FE7466"/>
    <w:rsid w:val="00FF1187"/>
    <w:rsid w:val="00FF28F5"/>
    <w:rsid w:val="00FF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A78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780"/>
  </w:style>
  <w:style w:type="paragraph" w:styleId="Heading1">
    <w:name w:val="heading 1"/>
    <w:basedOn w:val="Normal"/>
    <w:next w:val="Normal"/>
    <w:link w:val="Heading1Char"/>
    <w:uiPriority w:val="9"/>
    <w:qFormat/>
    <w:rsid w:val="003D78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45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E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EA8"/>
  </w:style>
  <w:style w:type="paragraph" w:styleId="Footer">
    <w:name w:val="footer"/>
    <w:basedOn w:val="Normal"/>
    <w:link w:val="FooterChar"/>
    <w:uiPriority w:val="99"/>
    <w:unhideWhenUsed/>
    <w:rsid w:val="00167E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EA8"/>
  </w:style>
  <w:style w:type="paragraph" w:customStyle="1" w:styleId="EndNoteBibliographyTitle">
    <w:name w:val="EndNote Bibliography Title"/>
    <w:basedOn w:val="Normal"/>
    <w:link w:val="EndNoteBibliographyTitleChar"/>
    <w:rsid w:val="00EF3CD3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3CD3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F3CD3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F3CD3"/>
    <w:rPr>
      <w:rFonts w:ascii="Calibri" w:hAnsi="Calibri"/>
      <w:noProof/>
    </w:rPr>
  </w:style>
  <w:style w:type="paragraph" w:customStyle="1" w:styleId="Default">
    <w:name w:val="Default"/>
    <w:rsid w:val="00E50BD5"/>
    <w:pPr>
      <w:autoSpaceDE w:val="0"/>
      <w:autoSpaceDN w:val="0"/>
      <w:adjustRightInd w:val="0"/>
      <w:spacing w:after="0" w:line="240" w:lineRule="auto"/>
    </w:pPr>
    <w:rPr>
      <w:rFonts w:ascii="Myriad Web Pro" w:hAnsi="Myriad Web Pro" w:cs="Myriad Web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4478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8B2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8B2"/>
    <w:rPr>
      <w:rFonts w:ascii="SimSun" w:eastAsia="SimSun"/>
      <w:sz w:val="18"/>
      <w:szCs w:val="18"/>
    </w:rPr>
  </w:style>
  <w:style w:type="paragraph" w:styleId="ListParagraph">
    <w:name w:val="List Paragraph"/>
    <w:basedOn w:val="Normal"/>
    <w:uiPriority w:val="34"/>
    <w:qFormat/>
    <w:rsid w:val="007751A4"/>
    <w:pPr>
      <w:autoSpaceDE w:val="0"/>
      <w:autoSpaceDN w:val="0"/>
      <w:adjustRightInd w:val="0"/>
      <w:spacing w:after="0" w:line="240" w:lineRule="auto"/>
      <w:ind w:leftChars="200" w:left="480"/>
    </w:pPr>
    <w:rPr>
      <w:rFonts w:ascii="Courier New" w:hAnsi="Courier New" w:cs="Courier New"/>
      <w:color w:val="000000"/>
      <w:sz w:val="20"/>
      <w:szCs w:val="20"/>
      <w:lang w:val="en-US"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657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3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3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363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2E4999"/>
  </w:style>
  <w:style w:type="character" w:customStyle="1" w:styleId="Heading1Char">
    <w:name w:val="Heading 1 Char"/>
    <w:basedOn w:val="DefaultParagraphFont"/>
    <w:link w:val="Heading1"/>
    <w:uiPriority w:val="9"/>
    <w:rsid w:val="003D78B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E45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780"/>
  </w:style>
  <w:style w:type="paragraph" w:styleId="Heading1">
    <w:name w:val="heading 1"/>
    <w:basedOn w:val="Normal"/>
    <w:next w:val="Normal"/>
    <w:link w:val="Heading1Char"/>
    <w:uiPriority w:val="9"/>
    <w:qFormat/>
    <w:rsid w:val="003D78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45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E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EA8"/>
  </w:style>
  <w:style w:type="paragraph" w:styleId="Footer">
    <w:name w:val="footer"/>
    <w:basedOn w:val="Normal"/>
    <w:link w:val="FooterChar"/>
    <w:uiPriority w:val="99"/>
    <w:unhideWhenUsed/>
    <w:rsid w:val="00167E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EA8"/>
  </w:style>
  <w:style w:type="paragraph" w:customStyle="1" w:styleId="EndNoteBibliographyTitle">
    <w:name w:val="EndNote Bibliography Title"/>
    <w:basedOn w:val="Normal"/>
    <w:link w:val="EndNoteBibliographyTitleChar"/>
    <w:rsid w:val="00EF3CD3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F3CD3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F3CD3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F3CD3"/>
    <w:rPr>
      <w:rFonts w:ascii="Calibri" w:hAnsi="Calibri"/>
      <w:noProof/>
    </w:rPr>
  </w:style>
  <w:style w:type="paragraph" w:customStyle="1" w:styleId="Default">
    <w:name w:val="Default"/>
    <w:rsid w:val="00E50BD5"/>
    <w:pPr>
      <w:autoSpaceDE w:val="0"/>
      <w:autoSpaceDN w:val="0"/>
      <w:adjustRightInd w:val="0"/>
      <w:spacing w:after="0" w:line="240" w:lineRule="auto"/>
    </w:pPr>
    <w:rPr>
      <w:rFonts w:ascii="Myriad Web Pro" w:hAnsi="Myriad Web Pro" w:cs="Myriad Web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4478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8B2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8B2"/>
    <w:rPr>
      <w:rFonts w:ascii="SimSun" w:eastAsia="SimSun"/>
      <w:sz w:val="18"/>
      <w:szCs w:val="18"/>
    </w:rPr>
  </w:style>
  <w:style w:type="paragraph" w:styleId="ListParagraph">
    <w:name w:val="List Paragraph"/>
    <w:basedOn w:val="Normal"/>
    <w:uiPriority w:val="34"/>
    <w:qFormat/>
    <w:rsid w:val="007751A4"/>
    <w:pPr>
      <w:autoSpaceDE w:val="0"/>
      <w:autoSpaceDN w:val="0"/>
      <w:adjustRightInd w:val="0"/>
      <w:spacing w:after="0" w:line="240" w:lineRule="auto"/>
      <w:ind w:leftChars="200" w:left="480"/>
    </w:pPr>
    <w:rPr>
      <w:rFonts w:ascii="Courier New" w:hAnsi="Courier New" w:cs="Courier New"/>
      <w:color w:val="000000"/>
      <w:sz w:val="20"/>
      <w:szCs w:val="20"/>
      <w:lang w:val="en-US"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657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3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3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363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2E4999"/>
  </w:style>
  <w:style w:type="character" w:customStyle="1" w:styleId="Heading1Char">
    <w:name w:val="Heading 1 Char"/>
    <w:basedOn w:val="DefaultParagraphFont"/>
    <w:link w:val="Heading1"/>
    <w:uiPriority w:val="9"/>
    <w:rsid w:val="003D78B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E45F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6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F131FD7-1F49-4A66-BBED-3F4E473C4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elen Zhao</cp:lastModifiedBy>
  <cp:revision>7</cp:revision>
  <cp:lastPrinted>2016-08-16T03:40:00Z</cp:lastPrinted>
  <dcterms:created xsi:type="dcterms:W3CDTF">2016-08-31T08:13:00Z</dcterms:created>
  <dcterms:modified xsi:type="dcterms:W3CDTF">2016-11-15T10:51:00Z</dcterms:modified>
</cp:coreProperties>
</file>